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cols-cond-ordergroup_overordergroup_overgroup-columns-by-the-over-variable-first-placing-the-summary-and-dednominator-columns-together.-theoption-wihtinn_analysis-adds-the-percent-of-nonmissing-observations."/>
      <w:bookmarkEnd w:id="21"/>
      <w:r>
        <w:t xml:space="preserve">5.3</w:t>
      </w:r>
      <w:r>
        <w:t xml:space="preserve"> </w:t>
      </w:r>
      <w:r>
        <w:rPr>
          <w:rStyle w:val="VerbatimChar"/>
        </w:rPr>
        <w:t xml:space="preserve">n_analysis(cols cond %) order(group_over)</w:t>
      </w:r>
      <w:r>
        <w:t xml:space="preserve">order(group_over)</w:t>
      </w:r>
      <w:r>
        <w:rPr>
          <w:rStyle w:val="VerbatimChar"/>
        </w:rPr>
        <w:t xml:space="preserve">group columns by the over variable first, placing the summary and dednominator columns together. The</w:t>
      </w:r>
      <w:r>
        <w:t xml:space="preserve">%</w:t>
      </w:r>
      <w:r>
        <w:rPr>
          <w:rStyle w:val="VerbatimChar"/>
        </w:rPr>
        <w:t xml:space="preserve">option wihtin</w:t>
      </w:r>
      <w:r>
        <w:t xml:space="preserve">n_analysis() adds the percent of nonmissing observations.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per</w:t>
      </w:r>
      <w:r>
        <w:t xml:space="preserve"> </w:t>
      </w:r>
      <w:r>
        <w:t xml:space="preserve">is specified as well to include a percentage sign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 gap(1) n_analysis(cols cond %) order(group_over) per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n_analysis(cols  cond %) order(group_over) per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n_analysis(cols cond %)  order(group_over) 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 n_analysis(cols cond %)  order(group_over) 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1b323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